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D33" w:rsidRDefault="00D44D33">
      <w:r>
        <w:rPr>
          <w:noProof/>
        </w:rPr>
        <w:drawing>
          <wp:anchor distT="0" distB="0" distL="114300" distR="114300" simplePos="0" relativeHeight="251658240" behindDoc="0" locked="0" layoutInCell="1" allowOverlap="1" wp14:anchorId="2AF999B9">
            <wp:simplePos x="0" y="0"/>
            <wp:positionH relativeFrom="column">
              <wp:posOffset>-654685</wp:posOffset>
            </wp:positionH>
            <wp:positionV relativeFrom="paragraph">
              <wp:posOffset>-707703</wp:posOffset>
            </wp:positionV>
            <wp:extent cx="6987654" cy="1027380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7654" cy="10273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4D33" w:rsidRDefault="00D44D33">
      <w:r>
        <w:br w:type="page"/>
      </w:r>
    </w:p>
    <w:p w:rsidR="00D44D33" w:rsidRDefault="00D44D33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B214B13">
            <wp:simplePos x="0" y="0"/>
            <wp:positionH relativeFrom="column">
              <wp:posOffset>-682388</wp:posOffset>
            </wp:positionH>
            <wp:positionV relativeFrom="paragraph">
              <wp:posOffset>-600501</wp:posOffset>
            </wp:positionV>
            <wp:extent cx="7098030" cy="10153788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9031" cy="1015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44D33" w:rsidRDefault="00D44D33">
      <w:r>
        <w:br w:type="page"/>
      </w:r>
    </w:p>
    <w:p w:rsidR="00A46A67" w:rsidRDefault="00D44D33"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FE3FD7E">
            <wp:simplePos x="0" y="0"/>
            <wp:positionH relativeFrom="column">
              <wp:posOffset>-613097</wp:posOffset>
            </wp:positionH>
            <wp:positionV relativeFrom="paragraph">
              <wp:posOffset>-614045</wp:posOffset>
            </wp:positionV>
            <wp:extent cx="6911061" cy="10167582"/>
            <wp:effectExtent l="0" t="0" r="4445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1061" cy="10167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A46A67" w:rsidSect="00E13F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7IwNbM0NzU3NLNU0lEKTi0uzszPAykwrAUATyLYgSwAAAA="/>
  </w:docVars>
  <w:rsids>
    <w:rsidRoot w:val="00D44D33"/>
    <w:rsid w:val="00187BE5"/>
    <w:rsid w:val="003B326D"/>
    <w:rsid w:val="00401E0A"/>
    <w:rsid w:val="00A46A67"/>
    <w:rsid w:val="00C357B3"/>
    <w:rsid w:val="00D44D33"/>
    <w:rsid w:val="00E13F4A"/>
    <w:rsid w:val="00E76310"/>
    <w:rsid w:val="00ED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008A26-8379-4F29-BF1B-32391708C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cp:keywords/>
  <dc:description/>
  <cp:lastModifiedBy>Steve</cp:lastModifiedBy>
  <cp:revision>1</cp:revision>
  <dcterms:created xsi:type="dcterms:W3CDTF">2021-01-04T22:27:00Z</dcterms:created>
  <dcterms:modified xsi:type="dcterms:W3CDTF">2021-01-04T22:31:00Z</dcterms:modified>
</cp:coreProperties>
</file>